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53BA9" w14:textId="3296A622" w:rsidR="009406D8" w:rsidRPr="00B07F77" w:rsidRDefault="009406D8" w:rsidP="00B07F77">
      <w:pPr>
        <w:jc w:val="center"/>
        <w:rPr>
          <w:b/>
          <w:bCs/>
          <w:sz w:val="48"/>
          <w:szCs w:val="48"/>
          <w:lang w:val="en-GB"/>
        </w:rPr>
      </w:pPr>
      <w:r w:rsidRPr="00B07F77">
        <w:rPr>
          <w:b/>
          <w:bCs/>
          <w:sz w:val="48"/>
          <w:szCs w:val="48"/>
          <w:lang w:val="en-GB"/>
        </w:rPr>
        <w:t>REPORTE</w:t>
      </w:r>
    </w:p>
    <w:p w14:paraId="2EA962DB" w14:textId="33FEE9E7" w:rsidR="009406D8" w:rsidRDefault="009406D8" w:rsidP="00B07F77">
      <w:pPr>
        <w:jc w:val="center"/>
        <w:rPr>
          <w:lang w:val="en-GB"/>
        </w:rPr>
      </w:pPr>
      <w:r w:rsidRPr="009406D8">
        <w:rPr>
          <w:lang w:val="en-GB"/>
        </w:rPr>
        <w:t>PROYECTO BOOTCAMP – THE BRIDGE E</w:t>
      </w:r>
      <w:r>
        <w:rPr>
          <w:lang w:val="en-GB"/>
        </w:rPr>
        <w:t>QUIPO DATA</w:t>
      </w:r>
    </w:p>
    <w:p w14:paraId="0C767962" w14:textId="6B438440" w:rsidR="009406D8" w:rsidRDefault="009406D8" w:rsidP="00B07F77">
      <w:pPr>
        <w:jc w:val="center"/>
      </w:pPr>
      <w:r w:rsidRPr="009406D8">
        <w:t>SET DE DATOS ASOCIADOS D</w:t>
      </w:r>
      <w:r>
        <w:t>E: Informe sobre la Brecha Digital Ref.:21053-21030-54461</w:t>
      </w:r>
    </w:p>
    <w:p w14:paraId="18356BFC" w14:textId="2A6861E0" w:rsidR="009406D8" w:rsidRDefault="009406D8" w:rsidP="00B07F77">
      <w:pPr>
        <w:jc w:val="center"/>
      </w:pPr>
      <w:r>
        <w:t xml:space="preserve">Autores: </w:t>
      </w:r>
      <w:r w:rsidR="00B07F77">
        <w:t>Adán Bustos, Claudia Balderas, Sara Galán</w:t>
      </w:r>
    </w:p>
    <w:p w14:paraId="56A37FAF" w14:textId="6325E408" w:rsidR="00897C81" w:rsidRDefault="00B07F77" w:rsidP="00897C81">
      <w:pPr>
        <w:jc w:val="center"/>
        <w:rPr>
          <w:lang w:val="en-GB"/>
        </w:rPr>
      </w:pPr>
      <w:proofErr w:type="spellStart"/>
      <w:r w:rsidRPr="00B07F77">
        <w:rPr>
          <w:lang w:val="en-GB"/>
        </w:rPr>
        <w:t>Github</w:t>
      </w:r>
      <w:proofErr w:type="spellEnd"/>
      <w:r w:rsidRPr="00B07F77">
        <w:rPr>
          <w:lang w:val="en-GB"/>
        </w:rPr>
        <w:t xml:space="preserve">: </w:t>
      </w:r>
      <w:hyperlink r:id="rId5" w:history="1">
        <w:r w:rsidR="00897C81" w:rsidRPr="00E51E11">
          <w:rPr>
            <w:rStyle w:val="Hipervnculo"/>
            <w:lang w:val="en-GB"/>
          </w:rPr>
          <w:t>h</w:t>
        </w:r>
        <w:r w:rsidR="00897C81" w:rsidRPr="009406D8">
          <w:rPr>
            <w:rStyle w:val="Hipervnculo"/>
            <w:lang w:val="en-GB"/>
          </w:rPr>
          <w:t>ttps://github.com/MetaboClaud/Emancipatic</w:t>
        </w:r>
      </w:hyperlink>
    </w:p>
    <w:p w14:paraId="2B0E566A" w14:textId="38198628" w:rsidR="00897C81" w:rsidRDefault="00897C81" w:rsidP="003F54D2">
      <w:pPr>
        <w:rPr>
          <w:lang w:val="en-GB"/>
        </w:rPr>
      </w:pPr>
    </w:p>
    <w:p w14:paraId="44EA48BF" w14:textId="539CD8A9" w:rsidR="00897C81" w:rsidRPr="00897C81" w:rsidRDefault="00897C81" w:rsidP="00897C81">
      <w:pPr>
        <w:rPr>
          <w:b/>
          <w:bCs/>
        </w:rPr>
      </w:pPr>
      <w:r>
        <w:rPr>
          <w:noProof/>
          <w:lang w:eastAsia="es-ES"/>
        </w:rPr>
        <w:drawing>
          <wp:anchor distT="0" distB="0" distL="114300" distR="114300" simplePos="0" relativeHeight="251659264" behindDoc="0" locked="0" layoutInCell="1" allowOverlap="1" wp14:anchorId="5C16B11C" wp14:editId="482DCD96">
            <wp:simplePos x="0" y="0"/>
            <wp:positionH relativeFrom="column">
              <wp:posOffset>-289560</wp:posOffset>
            </wp:positionH>
            <wp:positionV relativeFrom="paragraph">
              <wp:posOffset>328930</wp:posOffset>
            </wp:positionV>
            <wp:extent cx="3629025" cy="2486025"/>
            <wp:effectExtent l="0" t="0" r="9525" b="9525"/>
            <wp:wrapThrough wrapText="bothSides">
              <wp:wrapPolygon edited="0">
                <wp:start x="7710" y="0"/>
                <wp:lineTo x="1474" y="662"/>
                <wp:lineTo x="340" y="1159"/>
                <wp:lineTo x="0" y="11421"/>
                <wp:lineTo x="907" y="13407"/>
                <wp:lineTo x="680" y="14897"/>
                <wp:lineTo x="680" y="15559"/>
                <wp:lineTo x="1134" y="16055"/>
                <wp:lineTo x="680" y="17379"/>
                <wp:lineTo x="680" y="18041"/>
                <wp:lineTo x="1134" y="18703"/>
                <wp:lineTo x="794" y="20359"/>
                <wp:lineTo x="1701" y="20855"/>
                <wp:lineTo x="10772" y="21517"/>
                <wp:lineTo x="12019" y="21517"/>
                <wp:lineTo x="19389" y="21186"/>
                <wp:lineTo x="21543" y="20690"/>
                <wp:lineTo x="21543" y="662"/>
                <wp:lineTo x="14854" y="0"/>
                <wp:lineTo x="7710" y="0"/>
              </wp:wrapPolygon>
            </wp:wrapThrough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54D2">
        <w:rPr>
          <w:lang w:val="en-US"/>
        </w:rPr>
        <w:tab/>
      </w:r>
      <w:r w:rsidR="005D04F9" w:rsidRPr="003F54D2">
        <w:rPr>
          <w:lang w:val="en-US"/>
        </w:rPr>
        <w:t xml:space="preserve">    </w:t>
      </w:r>
      <w:r w:rsidRPr="00897C81">
        <w:rPr>
          <w:b/>
          <w:bCs/>
        </w:rPr>
        <w:t xml:space="preserve">GRÁFICO DE EDADES DE LOS USUARIOS </w:t>
      </w:r>
    </w:p>
    <w:p w14:paraId="708E80BB" w14:textId="5B949FAF" w:rsidR="00897C81" w:rsidRDefault="00897C81"/>
    <w:p w14:paraId="226B3378" w14:textId="1F091D84" w:rsidR="00897C81" w:rsidRDefault="00897C81"/>
    <w:p w14:paraId="3A19EC75" w14:textId="32A5DFEB" w:rsidR="00897C81" w:rsidRDefault="00897C81"/>
    <w:p w14:paraId="707447F1" w14:textId="37F8D50C" w:rsidR="00897C81" w:rsidRDefault="00897C81"/>
    <w:p w14:paraId="601207CC" w14:textId="781AD400" w:rsidR="00897C81" w:rsidRDefault="00897C81"/>
    <w:p w14:paraId="638D2A0A" w14:textId="38A9BC19" w:rsidR="00897C81" w:rsidRDefault="00897C81"/>
    <w:p w14:paraId="4CD86F49" w14:textId="17DBDB0E" w:rsidR="00897C81" w:rsidRDefault="00897C81"/>
    <w:p w14:paraId="6D942D76" w14:textId="65295601" w:rsidR="00897C81" w:rsidRDefault="00897C81"/>
    <w:p w14:paraId="001681E3" w14:textId="484C50A9" w:rsidR="00897C81" w:rsidRDefault="00897C81"/>
    <w:p w14:paraId="55C06FCE" w14:textId="4D8EDA6B" w:rsidR="00897C81" w:rsidRDefault="00897C81"/>
    <w:p w14:paraId="78EAFC40" w14:textId="7C5E148F" w:rsidR="00897C81" w:rsidRDefault="003F54D2">
      <w:r>
        <w:rPr>
          <w:noProof/>
          <w:lang w:eastAsia="es-ES"/>
        </w:rPr>
        <w:drawing>
          <wp:anchor distT="0" distB="0" distL="114300" distR="114300" simplePos="0" relativeHeight="251660288" behindDoc="0" locked="0" layoutInCell="1" allowOverlap="1" wp14:anchorId="74806651" wp14:editId="46616B15">
            <wp:simplePos x="0" y="0"/>
            <wp:positionH relativeFrom="column">
              <wp:posOffset>53340</wp:posOffset>
            </wp:positionH>
            <wp:positionV relativeFrom="paragraph">
              <wp:posOffset>206375</wp:posOffset>
            </wp:positionV>
            <wp:extent cx="5657850" cy="3605530"/>
            <wp:effectExtent l="0" t="0" r="0" b="0"/>
            <wp:wrapThrough wrapText="bothSides">
              <wp:wrapPolygon edited="0">
                <wp:start x="0" y="0"/>
                <wp:lineTo x="0" y="21455"/>
                <wp:lineTo x="21527" y="21455"/>
                <wp:lineTo x="21527" y="0"/>
                <wp:lineTo x="0" y="0"/>
              </wp:wrapPolygon>
            </wp:wrapThrough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7C81">
        <w:rPr>
          <w:b/>
          <w:bCs/>
        </w:rPr>
        <w:t>PROVINCIAS DE LOS USUSARIOS</w:t>
      </w:r>
      <w:r>
        <w:rPr>
          <w:noProof/>
          <w:lang w:eastAsia="es-ES"/>
        </w:rPr>
        <w:t xml:space="preserve"> </w:t>
      </w:r>
      <w:bookmarkStart w:id="0" w:name="_GoBack"/>
      <w:bookmarkEnd w:id="0"/>
    </w:p>
    <w:p w14:paraId="6A5BB96D" w14:textId="096BBF7B" w:rsidR="00525E4D" w:rsidRDefault="00525E4D" w:rsidP="003F54D2">
      <w:pPr>
        <w:jc w:val="center"/>
        <w:rPr>
          <w:b/>
          <w:bCs/>
        </w:rPr>
      </w:pPr>
    </w:p>
    <w:p w14:paraId="0D4A6BD5" w14:textId="77777777" w:rsidR="00525E4D" w:rsidRDefault="00525E4D" w:rsidP="00897C81">
      <w:pPr>
        <w:jc w:val="center"/>
        <w:rPr>
          <w:b/>
          <w:bCs/>
        </w:rPr>
      </w:pPr>
    </w:p>
    <w:p w14:paraId="510757ED" w14:textId="77777777" w:rsidR="00525E4D" w:rsidRDefault="00525E4D" w:rsidP="00897C81">
      <w:pPr>
        <w:jc w:val="center"/>
        <w:rPr>
          <w:b/>
          <w:bCs/>
        </w:rPr>
      </w:pPr>
    </w:p>
    <w:p w14:paraId="1D46D896" w14:textId="77777777" w:rsidR="00525E4D" w:rsidRDefault="00525E4D" w:rsidP="00897C81">
      <w:pPr>
        <w:jc w:val="center"/>
        <w:rPr>
          <w:b/>
          <w:bCs/>
        </w:rPr>
      </w:pPr>
    </w:p>
    <w:p w14:paraId="1C0F551D" w14:textId="21C4FDBC" w:rsidR="00897C81" w:rsidRDefault="00897C81" w:rsidP="00897C81">
      <w:pPr>
        <w:jc w:val="center"/>
        <w:rPr>
          <w:b/>
          <w:bCs/>
        </w:rPr>
      </w:pPr>
      <w:r>
        <w:rPr>
          <w:noProof/>
          <w:lang w:eastAsia="es-ES"/>
        </w:rPr>
        <w:drawing>
          <wp:anchor distT="0" distB="0" distL="114300" distR="114300" simplePos="0" relativeHeight="251662336" behindDoc="0" locked="0" layoutInCell="1" allowOverlap="1" wp14:anchorId="5EA147E3" wp14:editId="1809F340">
            <wp:simplePos x="0" y="0"/>
            <wp:positionH relativeFrom="column">
              <wp:posOffset>-463839</wp:posOffset>
            </wp:positionH>
            <wp:positionV relativeFrom="paragraph">
              <wp:posOffset>294651</wp:posOffset>
            </wp:positionV>
            <wp:extent cx="2734421" cy="2480400"/>
            <wp:effectExtent l="0" t="0" r="8890" b="0"/>
            <wp:wrapThrough wrapText="bothSides">
              <wp:wrapPolygon edited="0">
                <wp:start x="14898" y="1825"/>
                <wp:lineTo x="9481" y="2157"/>
                <wp:lineTo x="4515" y="3484"/>
                <wp:lineTo x="4515" y="4811"/>
                <wp:lineTo x="3010" y="7465"/>
                <wp:lineTo x="2408" y="10120"/>
                <wp:lineTo x="150" y="12111"/>
                <wp:lineTo x="150" y="12774"/>
                <wp:lineTo x="2558" y="12774"/>
                <wp:lineTo x="3762" y="15429"/>
                <wp:lineTo x="3762" y="15760"/>
                <wp:lineTo x="6020" y="18083"/>
                <wp:lineTo x="8578" y="19078"/>
                <wp:lineTo x="9029" y="19410"/>
                <wp:lineTo x="11738" y="19410"/>
                <wp:lineTo x="15049" y="19078"/>
                <wp:lineTo x="17908" y="18581"/>
                <wp:lineTo x="17156" y="15429"/>
                <wp:lineTo x="18059" y="12774"/>
                <wp:lineTo x="21520" y="11447"/>
                <wp:lineTo x="21520" y="10618"/>
                <wp:lineTo x="18209" y="10120"/>
                <wp:lineTo x="17758" y="7465"/>
                <wp:lineTo x="16102" y="4811"/>
                <wp:lineTo x="18961" y="2986"/>
                <wp:lineTo x="19413" y="2323"/>
                <wp:lineTo x="18209" y="1825"/>
                <wp:lineTo x="14898" y="1825"/>
              </wp:wrapPolygon>
            </wp:wrapThrough>
            <wp:docPr id="3" name="Picture 3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421" cy="24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ESTUDIOS DE LOS USUARIOS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525E4D">
        <w:rPr>
          <w:b/>
          <w:bCs/>
        </w:rPr>
        <w:t xml:space="preserve">      </w:t>
      </w:r>
      <w:r>
        <w:rPr>
          <w:b/>
          <w:bCs/>
        </w:rPr>
        <w:t>CONOCIMIENTOS TECNOLÓGICOS PREVIOS</w:t>
      </w:r>
    </w:p>
    <w:p w14:paraId="2AD20B51" w14:textId="0DA80A9D" w:rsidR="00897C81" w:rsidRDefault="00897C81" w:rsidP="00897C81">
      <w:pPr>
        <w:jc w:val="right"/>
        <w:rPr>
          <w:b/>
          <w:bCs/>
        </w:rPr>
      </w:pPr>
      <w:r>
        <w:rPr>
          <w:noProof/>
          <w:lang w:eastAsia="es-ES"/>
        </w:rPr>
        <w:drawing>
          <wp:anchor distT="0" distB="0" distL="114300" distR="114300" simplePos="0" relativeHeight="251661312" behindDoc="0" locked="0" layoutInCell="1" allowOverlap="1" wp14:anchorId="7001898D" wp14:editId="3A0F344D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2520000" cy="2481180"/>
            <wp:effectExtent l="0" t="0" r="0" b="0"/>
            <wp:wrapThrough wrapText="bothSides">
              <wp:wrapPolygon edited="0">
                <wp:start x="8982" y="1990"/>
                <wp:lineTo x="4083" y="4478"/>
                <wp:lineTo x="3919" y="5142"/>
                <wp:lineTo x="2450" y="7629"/>
                <wp:lineTo x="490" y="9620"/>
                <wp:lineTo x="163" y="10117"/>
                <wp:lineTo x="2123" y="12937"/>
                <wp:lineTo x="3429" y="15590"/>
                <wp:lineTo x="3429" y="15922"/>
                <wp:lineTo x="6206" y="18244"/>
                <wp:lineTo x="7512" y="20400"/>
                <wp:lineTo x="10288" y="20400"/>
                <wp:lineTo x="10452" y="20069"/>
                <wp:lineTo x="14861" y="18244"/>
                <wp:lineTo x="17637" y="15922"/>
                <wp:lineTo x="21393" y="15259"/>
                <wp:lineTo x="21393" y="14761"/>
                <wp:lineTo x="18780" y="12937"/>
                <wp:lineTo x="19107" y="10283"/>
                <wp:lineTo x="18617" y="7629"/>
                <wp:lineTo x="17310" y="4976"/>
                <wp:lineTo x="19433" y="2654"/>
                <wp:lineTo x="19433" y="1990"/>
                <wp:lineTo x="8982" y="1990"/>
              </wp:wrapPolygon>
            </wp:wrapThrough>
            <wp:docPr id="4" name="Picture 4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unburst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48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46320B" w14:textId="3B7CB517" w:rsidR="00897C81" w:rsidRDefault="00897C81" w:rsidP="00897C81">
      <w:pPr>
        <w:jc w:val="right"/>
        <w:rPr>
          <w:b/>
          <w:bCs/>
        </w:rPr>
      </w:pPr>
    </w:p>
    <w:p w14:paraId="44E58FDC" w14:textId="6569FEC0" w:rsidR="00897C81" w:rsidRDefault="00897C81" w:rsidP="00897C81">
      <w:pPr>
        <w:jc w:val="right"/>
        <w:rPr>
          <w:b/>
          <w:bCs/>
        </w:rPr>
      </w:pPr>
    </w:p>
    <w:p w14:paraId="0A382EF1" w14:textId="50D578EB" w:rsidR="00897C81" w:rsidRDefault="00897C81" w:rsidP="00897C81">
      <w:pPr>
        <w:jc w:val="right"/>
        <w:rPr>
          <w:b/>
          <w:bCs/>
        </w:rPr>
      </w:pPr>
    </w:p>
    <w:p w14:paraId="0AC2A1A9" w14:textId="45A986EB" w:rsidR="00897C81" w:rsidRDefault="00897C81" w:rsidP="00897C81">
      <w:pPr>
        <w:jc w:val="right"/>
        <w:rPr>
          <w:b/>
          <w:bCs/>
        </w:rPr>
      </w:pPr>
    </w:p>
    <w:p w14:paraId="613C206A" w14:textId="28FD1110" w:rsidR="00897C81" w:rsidRDefault="00897C81" w:rsidP="00897C81">
      <w:pPr>
        <w:jc w:val="right"/>
        <w:rPr>
          <w:b/>
          <w:bCs/>
        </w:rPr>
      </w:pPr>
    </w:p>
    <w:p w14:paraId="542DB52B" w14:textId="07906714" w:rsidR="00897C81" w:rsidRDefault="00897C81" w:rsidP="00897C81">
      <w:pPr>
        <w:jc w:val="right"/>
        <w:rPr>
          <w:b/>
          <w:bCs/>
        </w:rPr>
      </w:pPr>
    </w:p>
    <w:p w14:paraId="2F84BF84" w14:textId="51C0F8A7" w:rsidR="00897C81" w:rsidRPr="00897C81" w:rsidRDefault="00897C81" w:rsidP="00897C81">
      <w:pPr>
        <w:jc w:val="right"/>
        <w:rPr>
          <w:b/>
          <w:bCs/>
        </w:rPr>
      </w:pPr>
    </w:p>
    <w:p w14:paraId="5DD07E2D" w14:textId="034FF804" w:rsidR="00897C81" w:rsidRDefault="00897C81"/>
    <w:p w14:paraId="77CE15F6" w14:textId="05892633" w:rsidR="00525E4D" w:rsidRDefault="00525E4D"/>
    <w:p w14:paraId="798B1F08" w14:textId="6932720F" w:rsidR="00525E4D" w:rsidRDefault="00525E4D"/>
    <w:p w14:paraId="4F4EA8E7" w14:textId="17B27EA3" w:rsidR="00525E4D" w:rsidRDefault="00525E4D"/>
    <w:p w14:paraId="6E662746" w14:textId="41EFAA50" w:rsidR="00B07F77" w:rsidRDefault="00525E4D">
      <w:r>
        <w:rPr>
          <w:noProof/>
          <w:lang w:eastAsia="es-ES"/>
        </w:rPr>
        <w:drawing>
          <wp:anchor distT="0" distB="0" distL="114300" distR="114300" simplePos="0" relativeHeight="251658240" behindDoc="0" locked="0" layoutInCell="1" allowOverlap="1" wp14:anchorId="12916AD0" wp14:editId="358CAF8D">
            <wp:simplePos x="0" y="0"/>
            <wp:positionH relativeFrom="page">
              <wp:align>left</wp:align>
            </wp:positionH>
            <wp:positionV relativeFrom="paragraph">
              <wp:posOffset>465050</wp:posOffset>
            </wp:positionV>
            <wp:extent cx="7583170" cy="2368550"/>
            <wp:effectExtent l="0" t="0" r="0" b="0"/>
            <wp:wrapThrough wrapText="bothSides">
              <wp:wrapPolygon edited="0">
                <wp:start x="0" y="0"/>
                <wp:lineTo x="0" y="21368"/>
                <wp:lineTo x="21542" y="21368"/>
                <wp:lineTo x="21542" y="0"/>
                <wp:lineTo x="0" y="0"/>
              </wp:wrapPolygon>
            </wp:wrapThrough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3170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5D8E94" w14:textId="12B8AF8A" w:rsidR="00897C81" w:rsidRPr="00525E4D" w:rsidRDefault="00525E4D" w:rsidP="00525E4D">
      <w:pPr>
        <w:jc w:val="center"/>
        <w:rPr>
          <w:b/>
          <w:bCs/>
        </w:rPr>
      </w:pPr>
      <w:r w:rsidRPr="00525E4D">
        <w:rPr>
          <w:b/>
          <w:bCs/>
        </w:rPr>
        <w:t>ENCUESTA</w:t>
      </w:r>
      <w:r>
        <w:rPr>
          <w:b/>
          <w:bCs/>
        </w:rPr>
        <w:t xml:space="preserve"> </w:t>
      </w:r>
      <w:r w:rsidRPr="00525E4D">
        <w:rPr>
          <w:b/>
          <w:bCs/>
        </w:rPr>
        <w:t>PARA ADQUIRIR SOCIOS</w:t>
      </w:r>
    </w:p>
    <w:p w14:paraId="67C3D101" w14:textId="3DC6190C" w:rsidR="00BF293C" w:rsidRPr="009406D8" w:rsidRDefault="00BF293C"/>
    <w:sectPr w:rsidR="00BF293C" w:rsidRPr="009406D8" w:rsidSect="003F54D2">
      <w:pgSz w:w="11906" w:h="16838"/>
      <w:pgMar w:top="851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jE2NrGwMDAzNzVX0lEKTi0uzszPAykwrAUAyMJPzSwAAAA="/>
  </w:docVars>
  <w:rsids>
    <w:rsidRoot w:val="009406D8"/>
    <w:rsid w:val="003F54D2"/>
    <w:rsid w:val="004117A3"/>
    <w:rsid w:val="00525E4D"/>
    <w:rsid w:val="005A1F6D"/>
    <w:rsid w:val="005D04F9"/>
    <w:rsid w:val="00897C81"/>
    <w:rsid w:val="009055D0"/>
    <w:rsid w:val="009406D8"/>
    <w:rsid w:val="00B07F77"/>
    <w:rsid w:val="00BF2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1B7AC2"/>
  <w15:chartTrackingRefBased/>
  <w15:docId w15:val="{BBFCE932-A110-44F6-82DC-3396CB594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897C8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897C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26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0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MetaboClaud/Emancipatic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75BAAD-F5A8-46F6-BF62-A3CCE9600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6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Galan Enriquez</dc:creator>
  <cp:keywords/>
  <dc:description/>
  <cp:lastModifiedBy>Cuenta Microsoft</cp:lastModifiedBy>
  <cp:revision>5</cp:revision>
  <cp:lastPrinted>2022-08-02T16:36:00Z</cp:lastPrinted>
  <dcterms:created xsi:type="dcterms:W3CDTF">2022-08-02T16:10:00Z</dcterms:created>
  <dcterms:modified xsi:type="dcterms:W3CDTF">2022-08-02T17:20:00Z</dcterms:modified>
</cp:coreProperties>
</file>